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B648DB" w14:textId="33C2CD61" w:rsidR="00F02F34" w:rsidRPr="000F54FA" w:rsidRDefault="00322799">
      <w:pPr>
        <w:rPr>
          <w:b/>
          <w:bCs/>
          <w:sz w:val="28"/>
          <w:szCs w:val="28"/>
        </w:rPr>
      </w:pPr>
      <w:r w:rsidRPr="000F54FA">
        <w:rPr>
          <w:b/>
          <w:bCs/>
          <w:sz w:val="28"/>
          <w:szCs w:val="28"/>
        </w:rPr>
        <w:t xml:space="preserve">Some notes of </w:t>
      </w:r>
      <w:r w:rsidR="000F54FA">
        <w:rPr>
          <w:b/>
          <w:bCs/>
          <w:sz w:val="28"/>
          <w:szCs w:val="28"/>
        </w:rPr>
        <w:t>the assignment</w:t>
      </w:r>
    </w:p>
    <w:p w14:paraId="1772BBB5" w14:textId="28BD1A9B" w:rsidR="002A31CA" w:rsidRDefault="002A31CA"/>
    <w:p w14:paraId="79B28791" w14:textId="0806BAE6" w:rsidR="00322799" w:rsidRDefault="00322799">
      <w:pPr>
        <w:rPr>
          <w:b/>
          <w:bCs/>
        </w:rPr>
      </w:pPr>
      <w:r w:rsidRPr="00322799">
        <w:rPr>
          <w:b/>
          <w:bCs/>
        </w:rPr>
        <w:t xml:space="preserve">Part 1 – Airline </w:t>
      </w:r>
    </w:p>
    <w:p w14:paraId="053CABBA" w14:textId="0394AB75" w:rsidR="00322799" w:rsidRDefault="00322799">
      <w:pPr>
        <w:rPr>
          <w:b/>
          <w:bCs/>
        </w:rPr>
      </w:pPr>
    </w:p>
    <w:p w14:paraId="79825369" w14:textId="4578BF8C" w:rsidR="00322799" w:rsidRPr="00322799" w:rsidRDefault="00322799">
      <w:pPr>
        <w:rPr>
          <w:b/>
          <w:bCs/>
        </w:rPr>
      </w:pPr>
      <w:r>
        <w:rPr>
          <w:b/>
          <w:bCs/>
        </w:rPr>
        <w:t>1 – Transforming field</w:t>
      </w:r>
    </w:p>
    <w:p w14:paraId="5EB15E7B" w14:textId="351A8C17" w:rsidR="00322799" w:rsidRDefault="00322799">
      <w:r>
        <w:t xml:space="preserve">I was trying to transform </w:t>
      </w:r>
      <w:proofErr w:type="spellStart"/>
      <w:r>
        <w:t>DepTime</w:t>
      </w:r>
      <w:proofErr w:type="spellEnd"/>
      <w:r>
        <w:t xml:space="preserve"> format from </w:t>
      </w:r>
      <w:proofErr w:type="spellStart"/>
      <w:r w:rsidRPr="00322799">
        <w:rPr>
          <w:b/>
          <w:bCs/>
        </w:rPr>
        <w:t>hhmm</w:t>
      </w:r>
      <w:proofErr w:type="spellEnd"/>
      <w:r>
        <w:t xml:space="preserve"> to </w:t>
      </w:r>
      <w:proofErr w:type="spellStart"/>
      <w:proofErr w:type="gramStart"/>
      <w:r w:rsidRPr="00322799">
        <w:rPr>
          <w:b/>
          <w:bCs/>
        </w:rPr>
        <w:t>hh:mm</w:t>
      </w:r>
      <w:proofErr w:type="spellEnd"/>
      <w:r>
        <w:t>.</w:t>
      </w:r>
      <w:proofErr w:type="gramEnd"/>
      <w:r>
        <w:t xml:space="preserve"> </w:t>
      </w:r>
    </w:p>
    <w:p w14:paraId="3B50EF70" w14:textId="15E96028" w:rsidR="00141F51" w:rsidRDefault="00322799">
      <w:r>
        <w:rPr>
          <w:noProof/>
        </w:rPr>
        <w:drawing>
          <wp:inline distT="0" distB="0" distL="0" distR="0" wp14:anchorId="114E4279" wp14:editId="1039D692">
            <wp:extent cx="5730875" cy="2487295"/>
            <wp:effectExtent l="0" t="0" r="3175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2487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8A5A1A" w14:textId="17BEA683" w:rsidR="00B604C8" w:rsidRDefault="00322799">
      <w:r>
        <w:t>I found another solution later after retrieving the data for the SFO-LAX route.</w:t>
      </w:r>
    </w:p>
    <w:p w14:paraId="5EA095A3" w14:textId="44593FA4" w:rsidR="00322799" w:rsidRDefault="00322799"/>
    <w:p w14:paraId="2EEB51FE" w14:textId="1A11A9AF" w:rsidR="00322799" w:rsidRPr="00322799" w:rsidRDefault="00322799">
      <w:pPr>
        <w:rPr>
          <w:b/>
          <w:bCs/>
        </w:rPr>
      </w:pPr>
      <w:r w:rsidRPr="00322799">
        <w:rPr>
          <w:b/>
          <w:bCs/>
        </w:rPr>
        <w:t xml:space="preserve">2 – Change colour </w:t>
      </w:r>
      <w:proofErr w:type="spellStart"/>
      <w:r w:rsidRPr="00322799">
        <w:rPr>
          <w:b/>
          <w:bCs/>
        </w:rPr>
        <w:t>Pallete</w:t>
      </w:r>
      <w:proofErr w:type="spellEnd"/>
      <w:r w:rsidRPr="00322799">
        <w:rPr>
          <w:b/>
          <w:bCs/>
        </w:rPr>
        <w:t xml:space="preserve"> configuration</w:t>
      </w:r>
    </w:p>
    <w:p w14:paraId="62329CD6" w14:textId="77777777" w:rsidR="00322799" w:rsidRDefault="00322799" w:rsidP="00322799">
      <w:r>
        <w:t xml:space="preserve">The Twitter colour palette on the file </w:t>
      </w:r>
      <w:proofErr w:type="spellStart"/>
      <w:r>
        <w:t>Preferences.tps</w:t>
      </w:r>
      <w:proofErr w:type="spellEnd"/>
      <w:r>
        <w:t xml:space="preserve"> on My Tableau Repository folder </w:t>
      </w:r>
    </w:p>
    <w:p w14:paraId="4AB79D33" w14:textId="77777777" w:rsidR="00322799" w:rsidRDefault="00322799" w:rsidP="00322799">
      <w:r w:rsidRPr="00621D01">
        <w:rPr>
          <w:noProof/>
        </w:rPr>
        <w:drawing>
          <wp:inline distT="0" distB="0" distL="0" distR="0" wp14:anchorId="5AAF97A9" wp14:editId="1D5A18B9">
            <wp:extent cx="5039428" cy="253400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253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6971B" w14:textId="77777777" w:rsidR="00322799" w:rsidRDefault="00322799" w:rsidP="00322799"/>
    <w:p w14:paraId="43DD0280" w14:textId="3F763909" w:rsidR="00322799" w:rsidRDefault="00322799"/>
    <w:p w14:paraId="2A5DCB37" w14:textId="6B49CE93" w:rsidR="00B604C8" w:rsidRDefault="00B604C8"/>
    <w:sectPr w:rsidR="00B604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wsDAyMjE0NTMxMDBR0lEKTi0uzszPAykwqgUAOG74MywAAAA="/>
  </w:docVars>
  <w:rsids>
    <w:rsidRoot w:val="00F02F34"/>
    <w:rsid w:val="00006A0F"/>
    <w:rsid w:val="000F54FA"/>
    <w:rsid w:val="00141F51"/>
    <w:rsid w:val="0026503B"/>
    <w:rsid w:val="002A31CA"/>
    <w:rsid w:val="00322799"/>
    <w:rsid w:val="00410B92"/>
    <w:rsid w:val="00621D01"/>
    <w:rsid w:val="00632DC2"/>
    <w:rsid w:val="0074418D"/>
    <w:rsid w:val="008575D4"/>
    <w:rsid w:val="00B31799"/>
    <w:rsid w:val="00B604C8"/>
    <w:rsid w:val="00BF551F"/>
    <w:rsid w:val="00D57F3C"/>
    <w:rsid w:val="00DC12DD"/>
    <w:rsid w:val="00F02F34"/>
    <w:rsid w:val="00FA25C5"/>
    <w:rsid w:val="00FC2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53CE8"/>
  <w15:chartTrackingRefBased/>
  <w15:docId w15:val="{CA7C9D82-F9BF-47DD-9F4D-82AFEBF00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ior</dc:creator>
  <cp:keywords/>
  <dc:description/>
  <cp:lastModifiedBy>Junior</cp:lastModifiedBy>
  <cp:revision>2</cp:revision>
  <dcterms:created xsi:type="dcterms:W3CDTF">2021-05-10T14:20:00Z</dcterms:created>
  <dcterms:modified xsi:type="dcterms:W3CDTF">2021-05-10T14:20:00Z</dcterms:modified>
</cp:coreProperties>
</file>